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500212" w14:textId="6F1B3B40" w:rsidR="00A07865" w:rsidRDefault="001C488B" w:rsidP="00181540">
      <w:pPr>
        <w:pStyle w:val="HK"/>
      </w:pPr>
      <w:r>
        <w:rPr>
          <w:rFonts w:hint="eastAsia"/>
        </w:rPr>
        <w:t>어노테이션</w:t>
      </w:r>
      <w:r>
        <w:rPr>
          <w:rFonts w:hint="eastAsia"/>
        </w:rPr>
        <w:t xml:space="preserve"> </w:t>
      </w:r>
      <w:r>
        <w:rPr>
          <w:rFonts w:hint="eastAsia"/>
        </w:rPr>
        <w:t>확장</w:t>
      </w:r>
      <w:r>
        <w:rPr>
          <w:rFonts w:hint="eastAsia"/>
        </w:rPr>
        <w:t xml:space="preserve"> </w:t>
      </w:r>
      <w:r>
        <w:rPr>
          <w:rFonts w:hint="eastAsia"/>
        </w:rPr>
        <w:t>상품관리</w:t>
      </w:r>
    </w:p>
    <w:p w14:paraId="406C5823" w14:textId="6D890862" w:rsidR="00850404" w:rsidRDefault="00102C90" w:rsidP="00F826DF">
      <w:pPr>
        <w:pStyle w:val="HK1"/>
      </w:pPr>
      <w:r>
        <w:rPr>
          <w:rFonts w:hint="eastAsia"/>
        </w:rPr>
        <w:t xml:space="preserve"> </w:t>
      </w:r>
      <w:r w:rsidR="00242800">
        <w:rPr>
          <w:rFonts w:hint="eastAsia"/>
        </w:rPr>
        <w:t>프로젝트 생성</w:t>
      </w:r>
    </w:p>
    <w:p w14:paraId="3D1397BB" w14:textId="60F30D64" w:rsidR="0042321A" w:rsidRDefault="0042321A" w:rsidP="0042321A">
      <w:pPr>
        <w:pStyle w:val="HK3"/>
      </w:pPr>
      <w:r>
        <w:rPr>
          <w:rFonts w:hint="eastAsia"/>
        </w:rPr>
        <w:t>설정 사항</w:t>
      </w:r>
    </w:p>
    <w:p w14:paraId="675594A3" w14:textId="663BDE80" w:rsidR="00F5258E" w:rsidRDefault="00A074E3" w:rsidP="00F5258E">
      <w:pPr>
        <w:pStyle w:val="HK3"/>
        <w:numPr>
          <w:ilvl w:val="0"/>
          <w:numId w:val="0"/>
        </w:numPr>
        <w:ind w:left="20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21D3C8A4" wp14:editId="1E31EF3F">
            <wp:extent cx="9777730" cy="6365875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777730" cy="636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3F0A8" w14:textId="02BD0170" w:rsidR="0042321A" w:rsidRDefault="0042321A" w:rsidP="001C4EEF">
      <w:pPr>
        <w:pStyle w:val="HK20"/>
      </w:pPr>
    </w:p>
    <w:p w14:paraId="2DEFF1B7" w14:textId="476FA664" w:rsidR="00417CF1" w:rsidRDefault="00417CF1" w:rsidP="001C4EEF">
      <w:pPr>
        <w:pStyle w:val="HK10"/>
        <w:ind w:left="703"/>
      </w:pPr>
      <w:r>
        <w:rPr>
          <w:rFonts w:hint="eastAsia"/>
        </w:rPr>
        <w:t xml:space="preserve">압축해제 및 폴더명을 </w:t>
      </w:r>
      <w:r w:rsidR="001C4EEF">
        <w:t>‘</w:t>
      </w:r>
      <w:r w:rsidR="001C4EEF" w:rsidRPr="001C4EEF">
        <w:t>3_어노테이션확장_상품관리</w:t>
      </w:r>
      <w:r w:rsidR="001C4EEF">
        <w:t xml:space="preserve">’로 </w:t>
      </w:r>
      <w:r w:rsidR="001C4EEF">
        <w:rPr>
          <w:rFonts w:hint="eastAsia"/>
        </w:rPr>
        <w:t>변경</w:t>
      </w:r>
    </w:p>
    <w:p w14:paraId="47C50CCE" w14:textId="5FA8BC66" w:rsidR="0042321A" w:rsidRDefault="0042321A" w:rsidP="0042321A">
      <w:pPr>
        <w:pStyle w:val="HK3"/>
      </w:pPr>
      <w:r>
        <w:rPr>
          <w:rFonts w:hint="eastAsia"/>
        </w:rPr>
        <w:t>프로젝트 구성</w:t>
      </w:r>
    </w:p>
    <w:p w14:paraId="67508D3D" w14:textId="739E128F" w:rsidR="0042321A" w:rsidRDefault="0042321A" w:rsidP="0042321A">
      <w:pPr>
        <w:pStyle w:val="HK10"/>
        <w:ind w:left="703"/>
      </w:pPr>
      <w:r>
        <w:rPr>
          <w:rFonts w:hint="eastAsia"/>
        </w:rPr>
        <w:t>이전 프로젝트 참고</w:t>
      </w:r>
    </w:p>
    <w:p w14:paraId="123ADDDB" w14:textId="7806ED2D" w:rsidR="005745B7" w:rsidRDefault="001C4EEF" w:rsidP="005745B7">
      <w:pPr>
        <w:pStyle w:val="HK10"/>
        <w:numPr>
          <w:ilvl w:val="0"/>
          <w:numId w:val="0"/>
        </w:numPr>
        <w:ind w:left="703"/>
      </w:pPr>
      <w:r>
        <w:rPr>
          <w:noProof/>
        </w:rPr>
        <w:drawing>
          <wp:inline distT="0" distB="0" distL="0" distR="0" wp14:anchorId="61030637" wp14:editId="4C126058">
            <wp:extent cx="4067175" cy="1133475"/>
            <wp:effectExtent l="0" t="0" r="9525" b="952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5D60D" w14:textId="5CE52A03" w:rsidR="001C4EEF" w:rsidRDefault="001C4EEF" w:rsidP="005745B7">
      <w:pPr>
        <w:pStyle w:val="HK10"/>
        <w:numPr>
          <w:ilvl w:val="0"/>
          <w:numId w:val="0"/>
        </w:numPr>
        <w:ind w:left="703"/>
        <w:rPr>
          <w:rFonts w:hint="eastAsia"/>
        </w:rPr>
      </w:pPr>
      <w:r>
        <w:rPr>
          <w:rFonts w:hint="eastAsia"/>
        </w:rPr>
        <w:t>창이 나오면 선택</w:t>
      </w:r>
    </w:p>
    <w:p w14:paraId="57624355" w14:textId="4CE652AC" w:rsidR="00825BAC" w:rsidRDefault="005745B7" w:rsidP="001C488B">
      <w:pPr>
        <w:pStyle w:val="HK1"/>
      </w:pPr>
      <w:r>
        <w:rPr>
          <w:rFonts w:hint="eastAsia"/>
        </w:rPr>
        <w:t xml:space="preserve"> </w:t>
      </w:r>
      <w:r w:rsidR="001C4EEF">
        <w:rPr>
          <w:rFonts w:hint="eastAsia"/>
        </w:rPr>
        <w:t>프로젝트 요구사항</w:t>
      </w:r>
    </w:p>
    <w:p w14:paraId="3AFE6335" w14:textId="2981A25E" w:rsidR="001C4EEF" w:rsidRDefault="00A074E3" w:rsidP="001C4EEF">
      <w:pPr>
        <w:pStyle w:val="HK20"/>
      </w:pPr>
      <w:r>
        <w:rPr>
          <w:rFonts w:hint="eastAsia"/>
        </w:rPr>
        <w:t>스프링 어노테이션 기능을 확장한 상품관리 서비스 구현</w:t>
      </w:r>
    </w:p>
    <w:p w14:paraId="6D3EBE4C" w14:textId="497FA1CB" w:rsidR="00A074E3" w:rsidRDefault="00A074E3" w:rsidP="00A074E3">
      <w:pPr>
        <w:pStyle w:val="HK2"/>
      </w:pPr>
      <w:r>
        <w:rPr>
          <w:rFonts w:hint="eastAsia"/>
        </w:rPr>
        <w:t>상품 도메인 모델</w:t>
      </w:r>
    </w:p>
    <w:p w14:paraId="406ED744" w14:textId="0F4D1F7C" w:rsidR="00A074E3" w:rsidRDefault="00A074E3" w:rsidP="00A074E3">
      <w:pPr>
        <w:pStyle w:val="HK10"/>
        <w:ind w:left="703"/>
      </w:pPr>
      <w:r>
        <w:rPr>
          <w:rFonts w:hint="eastAsia"/>
        </w:rPr>
        <w:t xml:space="preserve">상품 </w:t>
      </w:r>
      <w:r>
        <w:t>ID</w:t>
      </w:r>
    </w:p>
    <w:p w14:paraId="1CBD9929" w14:textId="3D7D7585" w:rsidR="00A074E3" w:rsidRDefault="00A074E3" w:rsidP="00A074E3">
      <w:pPr>
        <w:pStyle w:val="HK10"/>
        <w:ind w:left="703"/>
      </w:pPr>
      <w:r>
        <w:rPr>
          <w:rFonts w:hint="eastAsia"/>
        </w:rPr>
        <w:t>상품명</w:t>
      </w:r>
    </w:p>
    <w:p w14:paraId="11125479" w14:textId="427B950A" w:rsidR="00A074E3" w:rsidRDefault="00A074E3" w:rsidP="00A074E3">
      <w:pPr>
        <w:pStyle w:val="HK10"/>
        <w:ind w:left="703"/>
      </w:pPr>
      <w:r>
        <w:rPr>
          <w:rFonts w:hint="eastAsia"/>
        </w:rPr>
        <w:t>가격</w:t>
      </w:r>
    </w:p>
    <w:p w14:paraId="1A117E4C" w14:textId="48499F43" w:rsidR="00A074E3" w:rsidRDefault="00A074E3" w:rsidP="00A074E3">
      <w:pPr>
        <w:pStyle w:val="HK10"/>
        <w:ind w:left="703"/>
      </w:pPr>
      <w:r>
        <w:rPr>
          <w:rFonts w:hint="eastAsia"/>
        </w:rPr>
        <w:lastRenderedPageBreak/>
        <w:t>수량</w:t>
      </w:r>
    </w:p>
    <w:p w14:paraId="4B6FB318" w14:textId="3E169DC5" w:rsidR="00A074E3" w:rsidRDefault="00A074E3" w:rsidP="00A074E3">
      <w:pPr>
        <w:pStyle w:val="HK2"/>
      </w:pPr>
      <w:r>
        <w:rPr>
          <w:rFonts w:hint="eastAsia"/>
        </w:rPr>
        <w:t>기능(서비스)</w:t>
      </w:r>
      <w:r>
        <w:t xml:space="preserve"> </w:t>
      </w:r>
      <w:r>
        <w:rPr>
          <w:rFonts w:hint="eastAsia"/>
        </w:rPr>
        <w:t>설계</w:t>
      </w:r>
    </w:p>
    <w:p w14:paraId="04AF5800" w14:textId="70B85D19" w:rsidR="00A074E3" w:rsidRDefault="00A074E3" w:rsidP="00A074E3">
      <w:pPr>
        <w:pStyle w:val="HK10"/>
        <w:ind w:left="703"/>
      </w:pPr>
      <w:r>
        <w:rPr>
          <w:rFonts w:hint="eastAsia"/>
        </w:rPr>
        <w:t>상품 목록</w:t>
      </w:r>
    </w:p>
    <w:p w14:paraId="6BD88822" w14:textId="67E1BC0D" w:rsidR="00A074E3" w:rsidRDefault="00A074E3" w:rsidP="00A074E3">
      <w:pPr>
        <w:pStyle w:val="HK10"/>
        <w:ind w:left="703"/>
      </w:pPr>
      <w:r>
        <w:rPr>
          <w:rFonts w:hint="eastAsia"/>
        </w:rPr>
        <w:t>상품 상세</w:t>
      </w:r>
    </w:p>
    <w:p w14:paraId="59F8387B" w14:textId="54C8B56C" w:rsidR="00A074E3" w:rsidRDefault="00A074E3" w:rsidP="00A074E3">
      <w:pPr>
        <w:pStyle w:val="HK10"/>
        <w:ind w:left="703"/>
      </w:pPr>
      <w:r>
        <w:rPr>
          <w:rFonts w:hint="eastAsia"/>
        </w:rPr>
        <w:t>상품 수정</w:t>
      </w:r>
    </w:p>
    <w:p w14:paraId="32E4D95C" w14:textId="4C5EB2BA" w:rsidR="00A074E3" w:rsidRDefault="00A074E3" w:rsidP="00A074E3">
      <w:pPr>
        <w:pStyle w:val="HK10"/>
        <w:ind w:left="703"/>
      </w:pPr>
      <w:r>
        <w:rPr>
          <w:rFonts w:hint="eastAsia"/>
        </w:rPr>
        <w:t>상품 등록</w:t>
      </w:r>
    </w:p>
    <w:p w14:paraId="67FB602F" w14:textId="519F2B84" w:rsidR="00A074E3" w:rsidRDefault="00843AA3" w:rsidP="00843AA3">
      <w:pPr>
        <w:pStyle w:val="HK1"/>
      </w:pPr>
      <w:r>
        <w:rPr>
          <w:rFonts w:hint="eastAsia"/>
        </w:rPr>
        <w:t xml:space="preserve"> 구현</w:t>
      </w:r>
    </w:p>
    <w:p w14:paraId="625555C5" w14:textId="58872EAF" w:rsidR="00843AA3" w:rsidRDefault="00843AA3" w:rsidP="00843AA3">
      <w:pPr>
        <w:pStyle w:val="HK2"/>
      </w:pPr>
      <w:r>
        <w:rPr>
          <w:rFonts w:hint="eastAsia"/>
        </w:rPr>
        <w:t>도메인 관련</w:t>
      </w:r>
    </w:p>
    <w:p w14:paraId="5516D540" w14:textId="445343B9" w:rsidR="00843AA3" w:rsidRDefault="00843AA3" w:rsidP="00843AA3">
      <w:pPr>
        <w:pStyle w:val="HK3"/>
      </w:pPr>
      <w:r>
        <w:rPr>
          <w:rFonts w:hint="eastAsia"/>
        </w:rPr>
        <w:t>도메인 클래스</w:t>
      </w:r>
    </w:p>
    <w:p w14:paraId="08A306D7" w14:textId="4959F98E" w:rsidR="00843AA3" w:rsidRDefault="00843AA3" w:rsidP="00843AA3">
      <w:pPr>
        <w:pStyle w:val="HK10"/>
        <w:ind w:left="703"/>
        <w:rPr>
          <w:color w:val="080808"/>
        </w:rPr>
      </w:pPr>
      <w:r w:rsidRPr="00843AA3">
        <w:t>hello.itemservice.domain.item</w:t>
      </w:r>
      <w:r>
        <w:rPr>
          <w:color w:val="080808"/>
        </w:rPr>
        <w:t>.</w:t>
      </w:r>
      <w:r>
        <w:rPr>
          <w:rFonts w:hint="eastAsia"/>
          <w:color w:val="080808"/>
        </w:rPr>
        <w:t>Item</w:t>
      </w:r>
    </w:p>
    <w:p w14:paraId="1BC7A543" w14:textId="380448CB" w:rsidR="00843AA3" w:rsidRPr="00843AA3" w:rsidRDefault="00843AA3" w:rsidP="00843AA3">
      <w:pPr>
        <w:pStyle w:val="HK3"/>
      </w:pPr>
      <w:r>
        <w:rPr>
          <w:rFonts w:hint="eastAsia"/>
        </w:rPr>
        <w:t>레파지토리 클래스</w:t>
      </w:r>
    </w:p>
    <w:p w14:paraId="66043A4B" w14:textId="176962BA" w:rsidR="00843AA3" w:rsidRPr="00843AA3" w:rsidRDefault="00843AA3" w:rsidP="00843AA3">
      <w:pPr>
        <w:pStyle w:val="HK10"/>
        <w:ind w:left="703"/>
      </w:pPr>
      <w:r w:rsidRPr="00843AA3">
        <w:t>hello.itemservice.domain.item</w:t>
      </w:r>
      <w:r>
        <w:rPr>
          <w:color w:val="080808"/>
        </w:rPr>
        <w:t>.</w:t>
      </w:r>
      <w:r w:rsidRPr="00843AA3">
        <w:rPr>
          <w:color w:val="080808"/>
        </w:rPr>
        <w:t>ItemRepository</w:t>
      </w:r>
    </w:p>
    <w:p w14:paraId="40FD2EEB" w14:textId="50454DC8" w:rsidR="00843AA3" w:rsidRDefault="00843AA3" w:rsidP="00843AA3">
      <w:pPr>
        <w:pStyle w:val="HK3"/>
      </w:pPr>
      <w:r>
        <w:rPr>
          <w:rFonts w:hint="eastAsia"/>
        </w:rPr>
        <w:t>레파지토리 테스트 클래스</w:t>
      </w:r>
    </w:p>
    <w:p w14:paraId="23C846EE" w14:textId="5CE8FEBA" w:rsidR="00843AA3" w:rsidRPr="00843AA3" w:rsidRDefault="00843AA3" w:rsidP="00843AA3">
      <w:pPr>
        <w:pStyle w:val="HK10"/>
        <w:ind w:left="703"/>
        <w:rPr>
          <w:color w:val="080808"/>
        </w:rPr>
      </w:pPr>
      <w:r w:rsidRPr="00843AA3">
        <w:t>hello.itemservice</w:t>
      </w:r>
      <w:r>
        <w:t>.</w:t>
      </w:r>
      <w:r w:rsidRPr="00843AA3">
        <w:t>RepositoryTester</w:t>
      </w:r>
    </w:p>
    <w:p w14:paraId="0DC5C3A2" w14:textId="344E66CF" w:rsidR="00843AA3" w:rsidRDefault="00843AA3" w:rsidP="00843AA3">
      <w:pPr>
        <w:pStyle w:val="HK3"/>
        <w:numPr>
          <w:ilvl w:val="0"/>
          <w:numId w:val="0"/>
        </w:numPr>
        <w:ind w:left="603"/>
      </w:pPr>
    </w:p>
    <w:p w14:paraId="3ECADC2E" w14:textId="7D18476F" w:rsidR="00382164" w:rsidRDefault="00382164" w:rsidP="00382164">
      <w:pPr>
        <w:pStyle w:val="HK2"/>
      </w:pPr>
      <w:r>
        <w:rPr>
          <w:rFonts w:hint="eastAsia"/>
        </w:rPr>
        <w:t xml:space="preserve">초기 </w:t>
      </w:r>
      <w:r>
        <w:t>HTML</w:t>
      </w:r>
    </w:p>
    <w:p w14:paraId="277969DB" w14:textId="67EA0127" w:rsidR="00382164" w:rsidRDefault="00382164" w:rsidP="00382164">
      <w:pPr>
        <w:pStyle w:val="HK3"/>
      </w:pPr>
      <w:r>
        <w:rPr>
          <w:rFonts w:hint="eastAsia"/>
        </w:rPr>
        <w:t>시나리오</w:t>
      </w:r>
    </w:p>
    <w:p w14:paraId="173B1CCC" w14:textId="5633BE7D" w:rsidR="00382164" w:rsidRDefault="00382164" w:rsidP="00382164">
      <w:pPr>
        <w:pStyle w:val="HK20"/>
      </w:pPr>
      <w:r>
        <w:rPr>
          <w:rFonts w:hint="eastAsia"/>
        </w:rPr>
        <w:t>요구사항 확정 후 프론트엔드 개발자(웹퍼블리셔,</w:t>
      </w:r>
      <w:r>
        <w:t xml:space="preserve"> </w:t>
      </w:r>
      <w:r>
        <w:rPr>
          <w:rFonts w:hint="eastAsia"/>
        </w:rPr>
        <w:t xml:space="preserve">웹디자이너 등)는 초기 화면을 </w:t>
      </w:r>
      <w:r>
        <w:t xml:space="preserve">HTML </w:t>
      </w:r>
      <w:r>
        <w:rPr>
          <w:rFonts w:hint="eastAsia"/>
        </w:rPr>
        <w:t>파일로 완성하여 백엔드 개발자에게 제공한 상황</w:t>
      </w:r>
    </w:p>
    <w:p w14:paraId="1A1F9CC0" w14:textId="729C0CFD" w:rsidR="00382164" w:rsidRDefault="00382164" w:rsidP="00382164">
      <w:pPr>
        <w:pStyle w:val="HK3"/>
      </w:pPr>
      <w:r>
        <w:rPr>
          <w:rFonts w:hint="eastAsia"/>
        </w:rPr>
        <w:t>제공파일</w:t>
      </w:r>
      <w:r w:rsidR="006D55FF">
        <w:rPr>
          <w:rFonts w:hint="eastAsia"/>
        </w:rPr>
        <w:t>: static/html 폴더에 카피</w:t>
      </w:r>
    </w:p>
    <w:p w14:paraId="3495991C" w14:textId="5B6C926A" w:rsidR="00382164" w:rsidRDefault="00382164" w:rsidP="00382164">
      <w:pPr>
        <w:pStyle w:val="HK10"/>
        <w:ind w:left="703"/>
        <w:rPr>
          <w:rFonts w:hint="eastAsia"/>
        </w:rPr>
      </w:pPr>
      <w:r>
        <w:rPr>
          <w:rFonts w:hint="eastAsia"/>
        </w:rPr>
        <w:t>addForm.html</w:t>
      </w:r>
    </w:p>
    <w:p w14:paraId="6F39E477" w14:textId="1EB75BE6" w:rsidR="00382164" w:rsidRDefault="00382164" w:rsidP="00382164">
      <w:pPr>
        <w:pStyle w:val="HK10"/>
        <w:ind w:left="703"/>
      </w:pPr>
      <w:r>
        <w:t>editForm.html</w:t>
      </w:r>
    </w:p>
    <w:p w14:paraId="7B4D53CD" w14:textId="246BE9C2" w:rsidR="00382164" w:rsidRDefault="00382164" w:rsidP="00382164">
      <w:pPr>
        <w:pStyle w:val="HK10"/>
        <w:ind w:left="703"/>
      </w:pPr>
      <w:r>
        <w:t>item.html</w:t>
      </w:r>
    </w:p>
    <w:p w14:paraId="5AF38CBE" w14:textId="2EE926B5" w:rsidR="00382164" w:rsidRDefault="00382164" w:rsidP="00382164">
      <w:pPr>
        <w:pStyle w:val="HK10"/>
        <w:ind w:left="703"/>
      </w:pPr>
      <w:r>
        <w:t>items.html</w:t>
      </w:r>
    </w:p>
    <w:p w14:paraId="5B872957" w14:textId="2ECA5BAE" w:rsidR="00382164" w:rsidRDefault="00382164" w:rsidP="00382164">
      <w:pPr>
        <w:pStyle w:val="HK3"/>
      </w:pPr>
      <w:r>
        <w:rPr>
          <w:rFonts w:hint="eastAsia"/>
        </w:rPr>
        <w:t>부트스트랩 설정</w:t>
      </w:r>
    </w:p>
    <w:p w14:paraId="242BE38D" w14:textId="4F2743E9" w:rsidR="00382164" w:rsidRDefault="00382164" w:rsidP="00382164">
      <w:pPr>
        <w:pStyle w:val="HK10"/>
        <w:ind w:left="703"/>
      </w:pPr>
      <w:r>
        <w:rPr>
          <w:rFonts w:hint="eastAsia"/>
        </w:rPr>
        <w:t>공식 사이트로 이동</w:t>
      </w:r>
    </w:p>
    <w:p w14:paraId="306531D0" w14:textId="13A90173" w:rsidR="00382164" w:rsidRDefault="00382164" w:rsidP="00382164">
      <w:pPr>
        <w:pStyle w:val="HK20"/>
      </w:pPr>
      <w:r w:rsidRPr="00382164">
        <w:t>https://getbootstrap.com/</w:t>
      </w:r>
    </w:p>
    <w:p w14:paraId="55A956E4" w14:textId="1788EBDB" w:rsidR="00382164" w:rsidRDefault="00382164" w:rsidP="00382164">
      <w:pPr>
        <w:pStyle w:val="HK10"/>
        <w:ind w:left="703"/>
      </w:pPr>
      <w:r>
        <w:t>D</w:t>
      </w:r>
      <w:r>
        <w:rPr>
          <w:rFonts w:hint="eastAsia"/>
        </w:rPr>
        <w:t>oc-</w:t>
      </w:r>
      <w:r>
        <w:t xml:space="preserve"> download - </w:t>
      </w:r>
      <w:r w:rsidRPr="00382164">
        <w:t>Compiled CSS and JS</w:t>
      </w:r>
    </w:p>
    <w:p w14:paraId="7ACCFEC8" w14:textId="67AB3780" w:rsidR="00382164" w:rsidRDefault="00382164" w:rsidP="00382164">
      <w:pPr>
        <w:pStyle w:val="HK10"/>
        <w:numPr>
          <w:ilvl w:val="0"/>
          <w:numId w:val="0"/>
        </w:numPr>
        <w:ind w:left="703"/>
      </w:pPr>
      <w:r>
        <w:rPr>
          <w:noProof/>
        </w:rPr>
        <w:lastRenderedPageBreak/>
        <w:drawing>
          <wp:inline distT="0" distB="0" distL="0" distR="0" wp14:anchorId="7F1CD768" wp14:editId="1080B03D">
            <wp:extent cx="9077325" cy="32670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07732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D116D" w14:textId="7DFBC678" w:rsidR="006D55FF" w:rsidRDefault="006D55FF" w:rsidP="006D55FF">
      <w:pPr>
        <w:pStyle w:val="HK10"/>
        <w:ind w:left="703"/>
      </w:pPr>
      <w:r>
        <w:rPr>
          <w:rFonts w:hint="eastAsia"/>
        </w:rPr>
        <w:t>static/</w:t>
      </w:r>
      <w:r>
        <w:t xml:space="preserve">css </w:t>
      </w:r>
      <w:r>
        <w:rPr>
          <w:rFonts w:hint="eastAsia"/>
        </w:rPr>
        <w:t xml:space="preserve">폴더에 </w:t>
      </w:r>
      <w:r w:rsidRPr="006D55FF">
        <w:t>bootstrap.min.css</w:t>
      </w:r>
      <w:r>
        <w:t xml:space="preserve"> </w:t>
      </w:r>
      <w:r>
        <w:rPr>
          <w:rFonts w:hint="eastAsia"/>
        </w:rPr>
        <w:t>파일을 카피</w:t>
      </w:r>
    </w:p>
    <w:p w14:paraId="3EF9DE42" w14:textId="7DCFA416" w:rsidR="009042F2" w:rsidRDefault="009042F2" w:rsidP="009042F2">
      <w:pPr>
        <w:pStyle w:val="HK2"/>
      </w:pPr>
      <w:r>
        <w:rPr>
          <w:rFonts w:hint="eastAsia"/>
        </w:rPr>
        <w:t>상품목록 조회 구현</w:t>
      </w:r>
    </w:p>
    <w:p w14:paraId="21D6CCDD" w14:textId="01E43014" w:rsidR="009042F2" w:rsidRDefault="009042F2" w:rsidP="009042F2">
      <w:pPr>
        <w:pStyle w:val="HK3"/>
      </w:pPr>
      <w:r>
        <w:rPr>
          <w:rFonts w:hint="eastAsia"/>
        </w:rPr>
        <w:t>컨트롤러</w:t>
      </w:r>
    </w:p>
    <w:p w14:paraId="2A151A6D" w14:textId="795CCCF0" w:rsidR="009042F2" w:rsidRDefault="009042F2" w:rsidP="009042F2">
      <w:pPr>
        <w:pStyle w:val="HK10"/>
        <w:ind w:left="703"/>
      </w:pPr>
      <w:r w:rsidRPr="009042F2">
        <w:t>hello.itemservice.</w:t>
      </w:r>
      <w:bookmarkStart w:id="0" w:name="_GoBack"/>
      <w:r w:rsidRPr="009042F2">
        <w:t>web.basic</w:t>
      </w:r>
      <w:bookmarkEnd w:id="0"/>
      <w:r>
        <w:t>.</w:t>
      </w:r>
      <w:r w:rsidRPr="009042F2">
        <w:rPr>
          <w:rFonts w:hint="eastAsia"/>
        </w:rPr>
        <w:t>BasicItemController</w:t>
      </w:r>
    </w:p>
    <w:p w14:paraId="318B0316" w14:textId="782F0321" w:rsidR="009042F2" w:rsidRDefault="009042F2" w:rsidP="009042F2">
      <w:pPr>
        <w:pStyle w:val="HK3"/>
      </w:pPr>
      <w:r>
        <w:rPr>
          <w:rFonts w:hint="eastAsia"/>
        </w:rPr>
        <w:t>View Template(Thymeleaf</w:t>
      </w:r>
      <w:r>
        <w:t>)</w:t>
      </w:r>
    </w:p>
    <w:p w14:paraId="3E97F137" w14:textId="35AFA24D" w:rsidR="009042F2" w:rsidRPr="00382164" w:rsidRDefault="009042F2" w:rsidP="009042F2">
      <w:pPr>
        <w:pStyle w:val="HK10"/>
        <w:ind w:left="703"/>
        <w:rPr>
          <w:rFonts w:hint="eastAsia"/>
        </w:rPr>
      </w:pPr>
      <w:r>
        <w:t>Templates/basic/</w:t>
      </w:r>
      <w:r w:rsidRPr="009042F2">
        <w:t>items.html</w:t>
      </w:r>
    </w:p>
    <w:sectPr w:rsidR="009042F2" w:rsidRPr="00382164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EF3077" w14:textId="77777777" w:rsidR="004864A7" w:rsidRDefault="004864A7" w:rsidP="009772E4">
      <w:pPr>
        <w:spacing w:after="0" w:line="240" w:lineRule="auto"/>
      </w:pPr>
      <w:r>
        <w:separator/>
      </w:r>
    </w:p>
  </w:endnote>
  <w:endnote w:type="continuationSeparator" w:id="0">
    <w:p w14:paraId="7923EA71" w14:textId="77777777" w:rsidR="004864A7" w:rsidRDefault="004864A7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143E3" w14:textId="77777777" w:rsidR="004864A7" w:rsidRDefault="004864A7" w:rsidP="009772E4">
      <w:pPr>
        <w:spacing w:after="0" w:line="240" w:lineRule="auto"/>
      </w:pPr>
      <w:r>
        <w:separator/>
      </w:r>
    </w:p>
  </w:footnote>
  <w:footnote w:type="continuationSeparator" w:id="0">
    <w:p w14:paraId="634A5C69" w14:textId="77777777" w:rsidR="004864A7" w:rsidRDefault="004864A7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4" type="#_x0000_t75" style="width:10.9pt;height:10.9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8FA425CA"/>
    <w:lvl w:ilvl="0" w:tplc="1EE8284E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A56731"/>
    <w:multiLevelType w:val="multilevel"/>
    <w:tmpl w:val="FEACB6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1A50B8"/>
    <w:multiLevelType w:val="multilevel"/>
    <w:tmpl w:val="E91EC8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525726BA"/>
    <w:multiLevelType w:val="hybridMultilevel"/>
    <w:tmpl w:val="D556E56E"/>
    <w:lvl w:ilvl="0" w:tplc="7258338E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8" w15:restartNumberingAfterBreak="0">
    <w:nsid w:val="6DBE5EC4"/>
    <w:multiLevelType w:val="multilevel"/>
    <w:tmpl w:val="AE2C5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7C5F175F"/>
    <w:multiLevelType w:val="multilevel"/>
    <w:tmpl w:val="A00C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7"/>
  </w:num>
  <w:num w:numId="5">
    <w:abstractNumId w:val="5"/>
  </w:num>
  <w:num w:numId="6">
    <w:abstractNumId w:val="1"/>
  </w:num>
  <w:num w:numId="7">
    <w:abstractNumId w:val="4"/>
  </w:num>
  <w:num w:numId="8">
    <w:abstractNumId w:val="10"/>
  </w:num>
  <w:num w:numId="9">
    <w:abstractNumId w:val="8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mwqAUApHiCHSwAAAA="/>
  </w:docVars>
  <w:rsids>
    <w:rsidRoot w:val="00624D48"/>
    <w:rsid w:val="00022D11"/>
    <w:rsid w:val="00062193"/>
    <w:rsid w:val="00064A8C"/>
    <w:rsid w:val="00074860"/>
    <w:rsid w:val="000C4258"/>
    <w:rsid w:val="000D503A"/>
    <w:rsid w:val="000F3B07"/>
    <w:rsid w:val="000F6D9A"/>
    <w:rsid w:val="00102C90"/>
    <w:rsid w:val="00111DAB"/>
    <w:rsid w:val="001419A7"/>
    <w:rsid w:val="00151533"/>
    <w:rsid w:val="00181540"/>
    <w:rsid w:val="001A2F7E"/>
    <w:rsid w:val="001A4E07"/>
    <w:rsid w:val="001B6D2B"/>
    <w:rsid w:val="001C319D"/>
    <w:rsid w:val="001C488B"/>
    <w:rsid w:val="001C4EEF"/>
    <w:rsid w:val="002017E6"/>
    <w:rsid w:val="00204540"/>
    <w:rsid w:val="002114AA"/>
    <w:rsid w:val="002247BA"/>
    <w:rsid w:val="0023387F"/>
    <w:rsid w:val="00242800"/>
    <w:rsid w:val="0028755F"/>
    <w:rsid w:val="00382164"/>
    <w:rsid w:val="003F1101"/>
    <w:rsid w:val="003F2DEE"/>
    <w:rsid w:val="00417CF1"/>
    <w:rsid w:val="0042321A"/>
    <w:rsid w:val="00432254"/>
    <w:rsid w:val="004864A7"/>
    <w:rsid w:val="004B0E29"/>
    <w:rsid w:val="004B12C6"/>
    <w:rsid w:val="00570E1B"/>
    <w:rsid w:val="005745B7"/>
    <w:rsid w:val="00574C82"/>
    <w:rsid w:val="005B1BA2"/>
    <w:rsid w:val="005B3BB4"/>
    <w:rsid w:val="005D22CB"/>
    <w:rsid w:val="005F074C"/>
    <w:rsid w:val="005F29DC"/>
    <w:rsid w:val="005F36AC"/>
    <w:rsid w:val="005F7F01"/>
    <w:rsid w:val="00604E9B"/>
    <w:rsid w:val="006104F6"/>
    <w:rsid w:val="00624D48"/>
    <w:rsid w:val="00684B6B"/>
    <w:rsid w:val="006A47EF"/>
    <w:rsid w:val="006B79FA"/>
    <w:rsid w:val="006D51A9"/>
    <w:rsid w:val="006D55FF"/>
    <w:rsid w:val="006F6408"/>
    <w:rsid w:val="007F7BDA"/>
    <w:rsid w:val="00825BAC"/>
    <w:rsid w:val="008418D8"/>
    <w:rsid w:val="00843AA3"/>
    <w:rsid w:val="00850404"/>
    <w:rsid w:val="0087148F"/>
    <w:rsid w:val="008913D0"/>
    <w:rsid w:val="008D4EF8"/>
    <w:rsid w:val="008E0694"/>
    <w:rsid w:val="008F010A"/>
    <w:rsid w:val="009042F2"/>
    <w:rsid w:val="00952ACF"/>
    <w:rsid w:val="009772E4"/>
    <w:rsid w:val="00990E6B"/>
    <w:rsid w:val="009A551B"/>
    <w:rsid w:val="00A02195"/>
    <w:rsid w:val="00A074E3"/>
    <w:rsid w:val="00A07865"/>
    <w:rsid w:val="00A2639F"/>
    <w:rsid w:val="00A46C41"/>
    <w:rsid w:val="00A47D3F"/>
    <w:rsid w:val="00A6091A"/>
    <w:rsid w:val="00AA4210"/>
    <w:rsid w:val="00AC18F5"/>
    <w:rsid w:val="00B07800"/>
    <w:rsid w:val="00B468E3"/>
    <w:rsid w:val="00BB3CDF"/>
    <w:rsid w:val="00C02C40"/>
    <w:rsid w:val="00C32A73"/>
    <w:rsid w:val="00CB4080"/>
    <w:rsid w:val="00CB6F77"/>
    <w:rsid w:val="00CC2EB8"/>
    <w:rsid w:val="00D402BD"/>
    <w:rsid w:val="00D6424C"/>
    <w:rsid w:val="00DA42F0"/>
    <w:rsid w:val="00DD37EA"/>
    <w:rsid w:val="00DE0A04"/>
    <w:rsid w:val="00E07B98"/>
    <w:rsid w:val="00E17555"/>
    <w:rsid w:val="00E47F28"/>
    <w:rsid w:val="00EA3695"/>
    <w:rsid w:val="00EB0C82"/>
    <w:rsid w:val="00EC1429"/>
    <w:rsid w:val="00EE1677"/>
    <w:rsid w:val="00EF299E"/>
    <w:rsid w:val="00EF73C4"/>
    <w:rsid w:val="00F13FDB"/>
    <w:rsid w:val="00F34CBA"/>
    <w:rsid w:val="00F40729"/>
    <w:rsid w:val="00F442A1"/>
    <w:rsid w:val="00F5258E"/>
    <w:rsid w:val="00F715A2"/>
    <w:rsid w:val="00F826DF"/>
    <w:rsid w:val="00F83D62"/>
    <w:rsid w:val="00F960B0"/>
    <w:rsid w:val="00FA7ED4"/>
    <w:rsid w:val="00FB6F43"/>
    <w:rsid w:val="00FC6F1C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F442A1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F442A1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8E0694"/>
    <w:pPr>
      <w:numPr>
        <w:numId w:val="3"/>
      </w:numPr>
      <w:ind w:leftChars="100" w:left="6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8E0694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1C4EEF"/>
    <w:pPr>
      <w:numPr>
        <w:numId w:val="0"/>
      </w:numPr>
      <w:ind w:leftChars="200" w:left="400"/>
      <w:jc w:val="left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1C4EEF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8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9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50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85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15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54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51D2BA-6FAC-4E5D-9DF3-0523187F9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2</TotalTime>
  <Pages>6</Pages>
  <Words>113</Words>
  <Characters>645</Characters>
  <Application>Microsoft Office Word</Application>
  <DocSecurity>0</DocSecurity>
  <Lines>5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tj-bu</cp:lastModifiedBy>
  <cp:revision>31</cp:revision>
  <dcterms:created xsi:type="dcterms:W3CDTF">2023-02-10T01:38:00Z</dcterms:created>
  <dcterms:modified xsi:type="dcterms:W3CDTF">2023-05-18T07:34:00Z</dcterms:modified>
</cp:coreProperties>
</file>